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24480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2E0ACCAD" w14:textId="77777777" w:rsidR="00932423" w:rsidRDefault="00932423">
      <w:pPr>
        <w:jc w:val="center"/>
        <w:rPr>
          <w:caps/>
        </w:rPr>
      </w:pPr>
    </w:p>
    <w:p w14:paraId="6F5ACB28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0930B439" w14:textId="77777777" w:rsidR="00932423" w:rsidRDefault="00932423">
      <w:pPr>
        <w:jc w:val="center"/>
      </w:pPr>
    </w:p>
    <w:p w14:paraId="2C7E9765" w14:textId="77777777" w:rsidR="00932423" w:rsidRDefault="00932423"/>
    <w:p w14:paraId="0F82C95F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27740686" w14:textId="77777777" w:rsidR="00932423" w:rsidRDefault="00932423"/>
    <w:p w14:paraId="292B0152" w14:textId="77777777" w:rsidR="00932423" w:rsidRDefault="00932423"/>
    <w:p w14:paraId="71DE7AEE" w14:textId="77777777" w:rsidR="00932423" w:rsidRDefault="00932423">
      <w:r>
        <w:t>2.      (Example of Information)</w:t>
      </w:r>
    </w:p>
    <w:p w14:paraId="7F1EFBFC" w14:textId="77777777" w:rsidR="00932423" w:rsidRDefault="00932423"/>
    <w:p w14:paraId="62B5F8BE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147726" w14:textId="77777777" w:rsidR="00932423" w:rsidRDefault="00932423">
      <w:pPr>
        <w:ind w:firstLine="540"/>
      </w:pPr>
      <w:r>
        <w:t>John Doe</w:t>
      </w:r>
    </w:p>
    <w:p w14:paraId="7E2BDCBE" w14:textId="77777777" w:rsidR="00932423" w:rsidRDefault="00932423">
      <w:pPr>
        <w:ind w:firstLine="540"/>
      </w:pPr>
      <w:r>
        <w:t>ABC of America, LLC.</w:t>
      </w:r>
    </w:p>
    <w:p w14:paraId="73C0739C" w14:textId="77777777" w:rsidR="00932423" w:rsidRDefault="00932423">
      <w:pPr>
        <w:ind w:firstLine="540"/>
      </w:pPr>
      <w:r>
        <w:t>President and CEO</w:t>
      </w:r>
    </w:p>
    <w:p w14:paraId="39201AFD" w14:textId="77777777" w:rsidR="00932423" w:rsidRDefault="00932423">
      <w:pPr>
        <w:ind w:firstLine="540"/>
      </w:pPr>
      <w:r>
        <w:t>12345 Community Street, #678</w:t>
      </w:r>
    </w:p>
    <w:p w14:paraId="1FB8245E" w14:textId="77777777" w:rsidR="00932423" w:rsidRDefault="00932423">
      <w:pPr>
        <w:ind w:firstLine="540"/>
      </w:pPr>
      <w:r>
        <w:t>Los Angeles, CA 90011-1112</w:t>
      </w:r>
    </w:p>
    <w:p w14:paraId="7657F66C" w14:textId="77777777" w:rsidR="00932423" w:rsidRDefault="00932423">
      <w:pPr>
        <w:ind w:firstLine="540"/>
      </w:pPr>
      <w:r>
        <w:t>Phone: (213) 123-4567, (323) 456-7890</w:t>
      </w:r>
    </w:p>
    <w:p w14:paraId="279589FE" w14:textId="77777777" w:rsidR="00932423" w:rsidRDefault="00932423">
      <w:pPr>
        <w:ind w:firstLine="540"/>
      </w:pPr>
      <w:r>
        <w:t>Fax: (213) 123-4568</w:t>
      </w:r>
    </w:p>
    <w:p w14:paraId="2EDB9962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399822B6" w14:textId="77777777" w:rsidR="00932423" w:rsidRDefault="00932423"/>
    <w:p w14:paraId="1C787F5B" w14:textId="77777777" w:rsidR="00932423" w:rsidRDefault="00932423"/>
    <w:p w14:paraId="55BA745D" w14:textId="77777777" w:rsidR="00932423" w:rsidRDefault="00932423">
      <w:pPr>
        <w:ind w:left="-720" w:firstLine="720"/>
      </w:pPr>
    </w:p>
    <w:p w14:paraId="6D0EF75D" w14:textId="77777777" w:rsidR="00932423" w:rsidRDefault="00932423"/>
    <w:p w14:paraId="723493FB" w14:textId="77777777" w:rsidR="00932423" w:rsidRDefault="00932423"/>
    <w:p w14:paraId="661E0548" w14:textId="77777777" w:rsidR="00932423" w:rsidRDefault="00932423"/>
    <w:p w14:paraId="28BD9A29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347F64">
        <w:t>22</w:t>
      </w:r>
      <w:r>
        <w:t>.</w:t>
      </w:r>
    </w:p>
    <w:p w14:paraId="0CCFEC2B" w14:textId="77777777" w:rsidR="00932423" w:rsidRDefault="00932423"/>
    <w:p w14:paraId="1FA3D5DC" w14:textId="54C0AF53" w:rsidR="00932423" w:rsidRDefault="005B00E7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163091" wp14:editId="01026A9D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1E1BF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1630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6B51E1BF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6B502127" w14:textId="77777777" w:rsidR="00932423" w:rsidRDefault="00932423">
      <w:pPr>
        <w:ind w:firstLine="360"/>
      </w:pPr>
    </w:p>
    <w:p w14:paraId="7C14B2E6" w14:textId="77777777" w:rsidR="00932423" w:rsidRDefault="00932423"/>
    <w:p w14:paraId="41202AC0" w14:textId="77777777" w:rsidR="00932423" w:rsidRDefault="00932423">
      <w:r>
        <w:t xml:space="preserve">                                                                               ________________________________</w:t>
      </w:r>
    </w:p>
    <w:p w14:paraId="0A14D1B5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5BBDCAF1" w14:textId="77777777" w:rsidR="00932423" w:rsidRDefault="00932423">
      <w:r>
        <w:tab/>
      </w:r>
    </w:p>
    <w:p w14:paraId="1B1F769D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00024608">
    <w:abstractNumId w:val="2"/>
  </w:num>
  <w:num w:numId="2" w16cid:durableId="528570716">
    <w:abstractNumId w:val="3"/>
  </w:num>
  <w:num w:numId="3" w16cid:durableId="1609196614">
    <w:abstractNumId w:val="5"/>
  </w:num>
  <w:num w:numId="4" w16cid:durableId="363486503">
    <w:abstractNumId w:val="0"/>
  </w:num>
  <w:num w:numId="5" w16cid:durableId="1524515326">
    <w:abstractNumId w:val="4"/>
  </w:num>
  <w:num w:numId="6" w16cid:durableId="1957173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rAUAgIOPLCwAAAA="/>
  </w:docVars>
  <w:rsids>
    <w:rsidRoot w:val="00992886"/>
    <w:rsid w:val="00043C9A"/>
    <w:rsid w:val="000A643C"/>
    <w:rsid w:val="000C52D8"/>
    <w:rsid w:val="00153101"/>
    <w:rsid w:val="00336C89"/>
    <w:rsid w:val="00347F64"/>
    <w:rsid w:val="003F1179"/>
    <w:rsid w:val="004F13C3"/>
    <w:rsid w:val="005B00E7"/>
    <w:rsid w:val="006A0CC3"/>
    <w:rsid w:val="006F265F"/>
    <w:rsid w:val="008D063A"/>
    <w:rsid w:val="00932423"/>
    <w:rsid w:val="00992886"/>
    <w:rsid w:val="00AE563D"/>
    <w:rsid w:val="00B60001"/>
    <w:rsid w:val="00B91FA9"/>
    <w:rsid w:val="00BB4C1C"/>
    <w:rsid w:val="00D748AF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A19308"/>
  <w15:chartTrackingRefBased/>
  <w15:docId w15:val="{8B34AA29-00A2-42B6-8052-B78922561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2-10-03T18:49:00Z</dcterms:created>
  <dcterms:modified xsi:type="dcterms:W3CDTF">2022-10-03T18:49:00Z</dcterms:modified>
</cp:coreProperties>
</file>